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3B2E" w:rsidRDefault="00B93B2E">
      <w:pPr>
        <w:spacing w:before="0" w:after="0" w:line="240" w:lineRule="auto"/>
      </w:pPr>
      <w:r>
        <w:separator/>
      </w:r>
    </w:p>
  </w:endnote>
  <w:endnote w:type="continuationSeparator" w:id="0">
    <w:p w:rsidR="00B93B2E" w:rsidRDefault="00B93B2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9BE" w:rsidRDefault="00AF1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AF19BE">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9BE" w:rsidRDefault="00AF1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3B2E" w:rsidRDefault="00B93B2E">
      <w:pPr>
        <w:spacing w:before="0" w:after="0" w:line="240" w:lineRule="auto"/>
      </w:pPr>
      <w:r>
        <w:separator/>
      </w:r>
    </w:p>
  </w:footnote>
  <w:footnote w:type="continuationSeparator" w:id="0">
    <w:p w:rsidR="00B93B2E" w:rsidRDefault="00B93B2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9BE" w:rsidRDefault="00AF19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AF19BE" w:rsidP="00F054A6">
          <w:pPr>
            <w:pStyle w:val="Header"/>
            <w:spacing w:before="0"/>
            <w:jc w:val="center"/>
            <w:rPr>
              <w:noProof/>
            </w:rPr>
          </w:pPr>
          <w:r w:rsidRPr="00AF19BE">
            <w:t>Programme de renforcement des capacités des audits publics dans les pays membres de l’OCI (OIC-PAC)</w:t>
          </w:r>
          <w:bookmarkStart w:id="0" w:name="_GoBack"/>
          <w:bookmarkEnd w:id="0"/>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9BE" w:rsidRDefault="00AF19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AF19BE"/>
    <w:rsid w:val="00B65BBD"/>
    <w:rsid w:val="00B74F55"/>
    <w:rsid w:val="00B7781A"/>
    <w:rsid w:val="00B93B2E"/>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AAB1F-5711-403C-A3B5-FF5EC5ED8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9:21:00Z</dcterms:modified>
</cp:coreProperties>
</file>